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290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3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4961812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S WILS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d No 103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29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8629 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3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4Z</dcterms:created>
  <dcterms:modified xsi:type="dcterms:W3CDTF">2024-04-25T10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